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451ab60faaacc29af406f544b0bacf461fce35e"/>
    <w:p>
      <w:pPr>
        <w:pStyle w:val="Heading1"/>
      </w:pPr>
      <w:r>
        <w:t xml:space="preserve">Statement of Purpose: Pursuing Excellence in Graphic Design within South Africa Cape Town's Creative Ecosystem</w:t>
      </w:r>
    </w:p>
    <w:p>
      <w:pPr>
        <w:pStyle w:val="FirstParagraph"/>
      </w:pPr>
      <w:r>
        <w:t xml:space="preserve">From the sun-drenched slopes of Table Mountain to the bustling streets of the City Bowl, South Africa Cape Town embodies a vibrant fusion of natural beauty, cultural diversity, and innovative spirit that has profoundly shaped my journey as an aspiring Graphic Designer. This Statement of Purpose articulates my unwavering commitment to pursuing a professional career in graphic design within Cape Town's dynamic creative landscape. I am not merely seeking a job; I am dedicated to becoming an integral part of South Africa's evolving design narrative, leveraging creativity to foster connection, communication, and positive change within this unique and inspiring city.</w:t>
      </w:r>
    </w:p>
    <w:p>
      <w:pPr>
        <w:pStyle w:val="BodyText"/>
      </w:pPr>
      <w:r>
        <w:t xml:space="preserve">My fascination with visual storytelling began early, nurtured by the rich tapestry of South African identities surrounding me. Growing up in a multilingual household in Johannesburg, I witnessed how color, form, and typography could transcend language barriers to convey shared human experiences. This foundational awareness led me to pursue a Bachelor of Design (Visual Communication) at the University of Pretoria, where I honed my technical skills in Adobe Creative Suite while deeply exploring the cultural context of design. My academic journey was marked by projects that specifically addressed local challenges – designing accessible community health information leaflets for township clinics, developing branding strategies for emerging Cape Town-based social enterprises focused on sustainable agriculture, and creating multilingual campaign assets for a non-profit advocating for LGBTQIA+ rights in South Africa. These experiences were pivotal; they taught me that effective graphic design is inseparable from its cultural context and purpose. It's not merely about aesthetics; it's about responsible communication that resonates authentically with diverse South African communities.</w:t>
      </w:r>
    </w:p>
    <w:p>
      <w:pPr>
        <w:pStyle w:val="BodyText"/>
      </w:pPr>
      <w:r>
        <w:t xml:space="preserve">My professional development has been equally focused on grounding my practice within the realities of the South African market, particularly Cape Town. I completed a significant internship at "Vivid Creative Studio," a respected design agency based in Cape Town's Woodstock Creative Quarter. This immersive experience was transformative. I collaborated directly with clients ranging from boutique wineries in Stellenbosch to tech startups in the Silicon Cape ecosystem, learning the nuances of translating client visions into compelling visual identities that speak to both local and international audiences. I gained invaluable insight into the unique demands of South Africa's design sector: the need for designs that are culturally sensitive yet globally competitive, technically precise within budget constraints, and deeply rooted in a sense of place. Working alongside talented designers who understood Cape Town’s distinct energy – from its iconic beaches to its complex history – solidified my belief that this city is not just a location for my career, but the essential crucible where I can truly flourish as a designer. The collaborative spirit and creative resilience I observed within the Cape Town design community, evident in events like Design Indaba and local co-working spaces like The Hub, are qualities I aspire to embody.</w:t>
      </w:r>
    </w:p>
    <w:p>
      <w:pPr>
        <w:pStyle w:val="BodyText"/>
      </w:pPr>
      <w:r>
        <w:t xml:space="preserve">My motivation extends beyond personal growth; it is intrinsically linked to contributing meaningfully to South Africa's development. Cape Town stands at a crossroads of immense opportunity and challenge – a city rich in heritage yet grappling with inequality. As a Graphic Designer, I see an urgent role for visual communication in fostering inclusivity, supporting small and medium enterprises (SMEs) across the province, and amplifying authentic African narratives on the global stage. My portfolio reflects this commitment: recent work includes developing accessible branding for a Cape Town-based women's cooperative empowering artisans in Khayelitsha using traditional beadwork techniques, and creating digital marketing materials for a local environmental NGO focused on protecting the Cape Floristic Region. These projects demonstrated how thoughtful design can empower communities, drive economic activity, and celebrate South Africa's unparalleled natural and cultural wealth – precisely the kind of impactful work I aim to pursue continuously within Cape Town.</w:t>
      </w:r>
    </w:p>
    <w:p>
      <w:pPr>
        <w:pStyle w:val="BodyText"/>
      </w:pPr>
      <w:r>
        <w:t xml:space="preserve">The specific appeal of South Africa Cape Town for my professional trajectory is multifaceted. It is the undisputed creative capital of Southern Africa, boasting a concentration of talent, innovation hubs, diverse client bases, and a palpable energy that fuels creativity. The city's unique blend of African heritage with international influences provides an unparalleled context for design exploration. Furthermore, Cape Town's growing reputation as a destination for sustainability and social impact aligns perfectly with my values; I am eager to contribute to the wave of designers championing ethical practices and regenerative design principles within the South African context. I am particularly drawn to opportunities that allow me to work with organizations deeply embedded in the Cape Town community, whether through established agencies, impactful NGOs, or innovative local businesses seeking a distinctive visual voice.</w:t>
      </w:r>
    </w:p>
    <w:p>
      <w:pPr>
        <w:pStyle w:val="BodyText"/>
      </w:pPr>
      <w:r>
        <w:t xml:space="preserve">I understand that excellence in graphic design requires continuous learning and adaptation. I am actively engaging with the Cape Town creative network through workshops at the Cape Town Creative Hub and online communities focused on South African design trends. I am committed to mastering emerging technologies like motion graphics for digital storytelling, while simultaneously deepening my understanding of South Africa's diverse visual languages and histories – a crucial step for creating truly resonant work. My goal is to become a designer whose work not only meets the highest global standards but also proudly reflects the spirit, challenges, and aspirations of South Africa Cape Town.</w:t>
      </w:r>
    </w:p>
    <w:p>
      <w:pPr>
        <w:pStyle w:val="BodyText"/>
      </w:pPr>
      <w:r>
        <w:t xml:space="preserve">In conclusion, my journey as a Graphic Designer has been defined by a deep-seated desire to create meaningful visual communication rooted in cultural understanding. South Africa Cape Town is not just where I aspire to build my career; it is where the convergence of creative energy, cultural richness, and urgent social needs provides the perfect environment for me to grow into an impactful designer. I am eager to bring my passion, skills in branding, typography, digital design, and community-focused approach to contribute actively to Cape Town's vibrant design scene. This Statement of Purpose represents not just an application for a position, but a promise: I am ready and deeply motivated to invest my talents in the creative future of South Africa Cape Town, ensuring that every project I undertake speaks authentically to the heart of this remarkable city and its people.</w:t>
      </w:r>
    </w:p>
    <w:p>
      <w:pPr>
        <w:pStyle w:val="BodyText"/>
      </w:pPr>
      <w:r>
        <w:t xml:space="preserve">Thank you for considering my application. I look forward to the opportunity to discuss how my vision aligns with your goals for fostering innovative design within South Africa's dyna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Cape Town, South Africa</dc:title>
  <dc:creator/>
  <dc:language>en</dc:language>
  <cp:keywords/>
  <dcterms:created xsi:type="dcterms:W3CDTF">2026-07-23T20:12:30Z</dcterms:created>
  <dcterms:modified xsi:type="dcterms:W3CDTF">2026-07-23T20:12:30Z</dcterms:modified>
</cp:coreProperties>
</file>

<file path=docProps/custom.xml><?xml version="1.0" encoding="utf-8"?>
<Properties xmlns="http://schemas.openxmlformats.org/officeDocument/2006/custom-properties" xmlns:vt="http://schemas.openxmlformats.org/officeDocument/2006/docPropsVTypes"/>
</file>